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edd72f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edd72fc-6e6e-11e8-a2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2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OQ7DMAwj+gH9/5f8gUrSRpcsBaQhAtq4GQhJPGr0o4hXvQNQLH+qzo8PnvXvO3R1G0nf5znGQ5Ueao8+1QaecQj2Fl66U63geXNqDb2zP1P6qwV+XTjkhube0AtAj0yx0vN5jUk1qWZR4/5sjtjDgDXuT1pxb2Vccq4XNWRSQ4ktPsWjlSc+2s0Jfu4Pr1BoZXaNO8SrgB2bOLSm+2NApb8IcGF/4tcsRzOc54HUEuOaGM7xNKiJPTT3hv5unIqSsuXm8/LOS27gIenCOKXn+WIZC4ZJwChnrr+6ztVpPO/JZ4+ryT39wv9HHw0ykb+Q9zdZ4AvHAr/G6xw38sVCtk3C8sJ9KMbw9cCpalUv7C+8Rs7VG/cDoVnQCOZcf++9734B5DpYbWGQL+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55665</w:t>
      </w:r>
      <w:r>
        <w:rPr>
          <w:bCs/>
          <w:b/>
        </w:rPr>
        <w:t xml:space="preserve">asdasdas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6edd72fc-6e6e-11e8-a2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2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6edd72fc-6e6e-11e8-a20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6edd72fc-6e6e-11e8-a20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edd72fc</dc:title>
  <dc:creator/>
  <cp:keywords/>
  <dcterms:created xsi:type="dcterms:W3CDTF">2026-05-02T14:22:26Z</dcterms:created>
  <dcterms:modified xsi:type="dcterms:W3CDTF">2026-05-02T14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